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94C5A" w14:textId="5F008209" w:rsidR="006823EC" w:rsidRPr="00E7248C" w:rsidRDefault="006823EC" w:rsidP="006823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he laboratory work </w:t>
      </w:r>
      <w:r w:rsidR="003B7723">
        <w:rPr>
          <w:rFonts w:ascii="Times New Roman" w:hAnsi="Times New Roman" w:cs="Times New Roman"/>
          <w:b/>
          <w:bCs/>
          <w:sz w:val="28"/>
          <w:szCs w:val="28"/>
          <w:lang w:val="en-US"/>
        </w:rPr>
        <w:t>10</w:t>
      </w:r>
    </w:p>
    <w:p w14:paraId="0F2CE277" w14:textId="2D7FC86E" w:rsidR="00E7248C" w:rsidRDefault="00E7248C" w:rsidP="00E7248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this assignment you need to preprocess text data. Download and open the file </w:t>
      </w:r>
      <w:r w:rsidRPr="00E7248C">
        <w:rPr>
          <w:rFonts w:ascii="Times New Roman" w:hAnsi="Times New Roman" w:cs="Times New Roman"/>
          <w:sz w:val="28"/>
          <w:szCs w:val="28"/>
          <w:lang w:val="en-US"/>
        </w:rPr>
        <w:t>Topics_with_lan.csv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A38E97F" w14:textId="648BA126" w:rsidR="00E7248C" w:rsidRDefault="00E7248C" w:rsidP="00E7248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need to do the following steps:</w:t>
      </w:r>
    </w:p>
    <w:p w14:paraId="5BB21D66" w14:textId="03FA3BE4" w:rsidR="00E7248C" w:rsidRDefault="00E7248C" w:rsidP="00E7248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et rid of different symbols and characters that don’t have any special meaning for the texts.</w:t>
      </w:r>
    </w:p>
    <w:p w14:paraId="31D84E21" w14:textId="0C7D5AF5" w:rsidR="00E7248C" w:rsidRDefault="00E7248C" w:rsidP="00E7248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ke all texts lowercase or uppercase.</w:t>
      </w:r>
    </w:p>
    <w:p w14:paraId="40171D61" w14:textId="24C41C22" w:rsidR="00E7248C" w:rsidRDefault="00E7248C" w:rsidP="00E7248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liminate stop words.</w:t>
      </w:r>
    </w:p>
    <w:p w14:paraId="127801DF" w14:textId="4B8DC078" w:rsidR="00E7248C" w:rsidRDefault="00E7248C" w:rsidP="00E7248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se NLTK library to help you in the text preprocessing steps.</w:t>
      </w:r>
      <w:r w:rsidR="003E1FD8">
        <w:rPr>
          <w:rFonts w:ascii="Times New Roman" w:hAnsi="Times New Roman" w:cs="Times New Roman"/>
          <w:sz w:val="28"/>
          <w:szCs w:val="28"/>
          <w:lang w:val="en-US"/>
        </w:rPr>
        <w:t xml:space="preserve"> You can see the way you can start your code in the image below.</w:t>
      </w:r>
    </w:p>
    <w:p w14:paraId="0A7110C6" w14:textId="2B1C8A71" w:rsidR="00E7248C" w:rsidRPr="00E7248C" w:rsidRDefault="00E7248C" w:rsidP="00E7248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8719B29" wp14:editId="3046E71A">
            <wp:extent cx="5934075" cy="50006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7248C" w:rsidRPr="00E7248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DC9"/>
    <w:multiLevelType w:val="hybridMultilevel"/>
    <w:tmpl w:val="07B86F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DQxtjSyNDExNrdQ0lEKTi0uzszPAykwrAUA64hZNiwAAAA="/>
  </w:docVars>
  <w:rsids>
    <w:rsidRoot w:val="00E7248C"/>
    <w:rsid w:val="00054456"/>
    <w:rsid w:val="001850E3"/>
    <w:rsid w:val="00226DBE"/>
    <w:rsid w:val="00255EF5"/>
    <w:rsid w:val="002F4D15"/>
    <w:rsid w:val="00371A40"/>
    <w:rsid w:val="003B7723"/>
    <w:rsid w:val="003E1FD8"/>
    <w:rsid w:val="004E6A3E"/>
    <w:rsid w:val="005600D9"/>
    <w:rsid w:val="00562FB1"/>
    <w:rsid w:val="005F0DA1"/>
    <w:rsid w:val="005F7795"/>
    <w:rsid w:val="006823EC"/>
    <w:rsid w:val="006A3BAE"/>
    <w:rsid w:val="006B432D"/>
    <w:rsid w:val="006E113E"/>
    <w:rsid w:val="00701298"/>
    <w:rsid w:val="00753D9C"/>
    <w:rsid w:val="007B4B72"/>
    <w:rsid w:val="007F47A6"/>
    <w:rsid w:val="0081096D"/>
    <w:rsid w:val="00832C5C"/>
    <w:rsid w:val="00885296"/>
    <w:rsid w:val="008B495A"/>
    <w:rsid w:val="00926215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E7248C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31E2A"/>
  <w15:chartTrackingRefBased/>
  <w15:docId w15:val="{A3B64EB7-A1A2-4578-A226-C3AFA26F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724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4</cp:revision>
  <dcterms:created xsi:type="dcterms:W3CDTF">2020-11-18T05:45:00Z</dcterms:created>
  <dcterms:modified xsi:type="dcterms:W3CDTF">2024-11-19T14:50:00Z</dcterms:modified>
</cp:coreProperties>
</file>